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43B181B1" w14:textId="77777777" w:rsidR="001D1914" w:rsidRDefault="001D1914" w:rsidP="001D1914">
      <w:pPr>
        <w:ind w:firstLine="360"/>
      </w:pPr>
      <w:r>
        <w:rPr>
          <w:b/>
          <w:bCs/>
          <w:sz w:val="28"/>
          <w:szCs w:val="28"/>
        </w:rPr>
        <w:t>T</w:t>
      </w:r>
      <w:r>
        <w:t>his</w:t>
      </w:r>
      <w:r>
        <w:rPr>
          <w:b/>
          <w:bCs/>
          <w:sz w:val="28"/>
          <w:szCs w:val="28"/>
        </w:rPr>
        <w:t xml:space="preserve"> </w:t>
      </w:r>
      <w:r>
        <w:t xml:space="preserve">iteration is a deep dive into the suicide dataset for knowing the reasons behind suicides around the world. Though, several studies related to this topic had been done in the past (example: - </w:t>
      </w:r>
      <w:hyperlink r:id="rId6" w:history="1">
        <w:r w:rsidRPr="00736CBB">
          <w:rPr>
            <w:rStyle w:val="Hyperlink"/>
          </w:rPr>
          <w:t>covid-19 time</w:t>
        </w:r>
      </w:hyperlink>
      <w:r>
        <w:rPr>
          <w:rStyle w:val="Hyperlink"/>
        </w:rPr>
        <w:t xml:space="preserve"> s</w:t>
      </w:r>
      <w:r w:rsidRPr="00BF2495">
        <w:rPr>
          <w:rStyle w:val="Hyperlink"/>
        </w:rPr>
        <w:t>uicide research</w:t>
      </w:r>
      <w:r>
        <w:t>). This study is going to make new findings useful for authorities to make policies that could reduce the mortality rate in the future. I will be looking at different aspects of suicide and predicting how much more suicides are going to happen in the coming years in different countries.</w:t>
      </w:r>
    </w:p>
    <w:p w14:paraId="0BC94ED4" w14:textId="0459B05F" w:rsidR="001D1914" w:rsidRDefault="001D1914" w:rsidP="001D1914">
      <w:pPr>
        <w:ind w:firstLine="360"/>
      </w:pPr>
      <w:r w:rsidRPr="004549B5">
        <w:rPr>
          <w:b/>
          <w:bCs/>
        </w:rPr>
        <w:t xml:space="preserve">Time </w:t>
      </w:r>
      <w:r>
        <w:rPr>
          <w:b/>
          <w:bCs/>
        </w:rPr>
        <w:t>S</w:t>
      </w:r>
      <w:r w:rsidRPr="004549B5">
        <w:rPr>
          <w:b/>
          <w:bCs/>
        </w:rPr>
        <w:t>eries</w:t>
      </w:r>
      <w:r w:rsidRPr="005E3216">
        <w:rPr>
          <w:b/>
          <w:bCs/>
        </w:rPr>
        <w:t xml:space="preserve"> </w:t>
      </w:r>
      <w:r w:rsidRPr="00E01990">
        <w:t>and</w:t>
      </w:r>
      <w:r w:rsidRPr="005E3216">
        <w:rPr>
          <w:b/>
          <w:bCs/>
        </w:rPr>
        <w:t xml:space="preserve"> </w:t>
      </w:r>
      <w:r>
        <w:rPr>
          <w:b/>
          <w:bCs/>
        </w:rPr>
        <w:t>S</w:t>
      </w:r>
      <w:r w:rsidRPr="005E3216">
        <w:rPr>
          <w:b/>
          <w:bCs/>
        </w:rPr>
        <w:t>tatistics</w:t>
      </w:r>
      <w:r>
        <w:t xml:space="preserve"> are used for this project. The purpose of this study is to understand the reasons for suicide. Suicide rate in many countries is higher than the total mortality rate. In order to make a change to this scenario, we need to study different patterns and clusters in the data and understand what factors are triggering the tendency for someone to make such decisions. </w:t>
      </w:r>
      <w:r w:rsidR="004E0B8D" w:rsidRPr="002E2D6A">
        <w:t>whilst</w:t>
      </w:r>
      <w:r>
        <w:t xml:space="preserve"> a </w:t>
      </w:r>
      <w:r w:rsidRPr="00C40802">
        <w:rPr>
          <w:b/>
          <w:bCs/>
        </w:rPr>
        <w:t>web-based</w:t>
      </w:r>
      <w:r w:rsidRPr="002E2D6A">
        <w:t xml:space="preserve"> system </w:t>
      </w:r>
      <w:r w:rsidRPr="00395E78">
        <w:t>will be created</w:t>
      </w:r>
      <w:r>
        <w:t xml:space="preserve"> that can dynamically create useful visualizations on the python dashboard. Every step will be well documented and updated from time to time on </w:t>
      </w:r>
      <w:r w:rsidRPr="00C84E24">
        <w:rPr>
          <w:b/>
          <w:bCs/>
        </w:rPr>
        <w:t>GitHub</w:t>
      </w:r>
      <w:r>
        <w:t xml:space="preserve"> and this repo will be linked to the mocha host server.</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4E11A2CF" w:rsidR="00CF1C6D" w:rsidRDefault="00CF1C6D" w:rsidP="00413192">
      <w:pPr>
        <w:jc w:val="both"/>
      </w:pPr>
      <w:r w:rsidRPr="00CF1C6D">
        <w:t>As we</w:t>
      </w:r>
      <w:r>
        <w:t xml:space="preserve"> it’s been always so heartbreaking listening to each </w:t>
      </w:r>
      <w:r w:rsidR="00947EE6">
        <w:t>time,</w:t>
      </w:r>
      <w:r>
        <w:t xml:space="preserve"> we listen to </w:t>
      </w:r>
      <w:proofErr w:type="gramStart"/>
      <w:r>
        <w:t>a</w:t>
      </w:r>
      <w:proofErr w:type="gramEnd"/>
      <w:r>
        <w:t xml:space="preserve"> news about</w:t>
      </w:r>
      <w:r w:rsidR="008E2A90">
        <w:t xml:space="preserve"> the number of people</w:t>
      </w:r>
      <w:r>
        <w:t xml:space="preserve"> committing suicide</w:t>
      </w:r>
      <w:r w:rsidR="008E2A90">
        <w:t xml:space="preserve"> every day in different part of the world</w:t>
      </w:r>
      <w:r>
        <w:t>.</w:t>
      </w:r>
      <w:r w:rsidR="008E2A90">
        <w:t xml:space="preserve"> I strongly believe there is need for help from the society to take care of these people who are vulnerable to death. In Ireland, as per the </w:t>
      </w:r>
      <w:sdt>
        <w:sdtPr>
          <w:rPr>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Content>
          <w:r w:rsidR="006942E7" w:rsidRPr="006942E7">
            <w:rPr>
              <w:color w:val="000000"/>
            </w:rPr>
            <w:t>CSO statistical release</w:t>
          </w:r>
        </w:sdtContent>
      </w:sdt>
      <w:r w:rsidR="008E2A90" w:rsidRPr="00AD58B4">
        <w:t xml:space="preserve"> of 2011, 55</w:t>
      </w:r>
      <w:r w:rsidR="00FA00EB" w:rsidRPr="00AD58B4">
        <w:t>4 people suicide in 2011 alone.</w:t>
      </w:r>
      <w:r w:rsidR="00494DA7" w:rsidRPr="00AD58B4">
        <w:t xml:space="preserve"> I assume there are number of circumstances that affect people to commit suicide. </w:t>
      </w:r>
      <w:r w:rsidR="00AD58B4" w:rsidRPr="00AD58B4">
        <w:t xml:space="preserve">Here Ireland is just an example among many other countries like Russia and Ukraine their suicide rate is comparatively very high compared to other countries. </w:t>
      </w:r>
      <w:r w:rsidR="00AD58B4">
        <w:t xml:space="preserve">Have you ever thought what are the possible reasons behind these </w:t>
      </w:r>
      <w:r w:rsidR="00564A8A">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t>country</w:t>
      </w:r>
      <w:r w:rsidR="00564A8A">
        <w:t xml:space="preserve">.  </w:t>
      </w:r>
    </w:p>
    <w:p w14:paraId="3CC48263" w14:textId="77777777" w:rsidR="006809DE" w:rsidRPr="00CF1C6D" w:rsidRDefault="006809DE" w:rsidP="00413192">
      <w:pPr>
        <w:jc w:val="both"/>
      </w:pPr>
    </w:p>
    <w:p w14:paraId="1EE496F5" w14:textId="498C652F" w:rsidR="00CF1C6D" w:rsidRDefault="00DD722E" w:rsidP="00CF1C6D">
      <w:pPr>
        <w:rPr>
          <w:b/>
          <w:bCs/>
          <w:sz w:val="28"/>
          <w:szCs w:val="28"/>
        </w:rPr>
      </w:pPr>
      <w:r>
        <w:rPr>
          <w:b/>
          <w:bCs/>
          <w:sz w:val="28"/>
          <w:szCs w:val="28"/>
        </w:rPr>
        <w:t>3</w:t>
      </w:r>
      <w:r w:rsidR="00F83701">
        <w:rPr>
          <w:b/>
          <w:bCs/>
          <w:sz w:val="28"/>
          <w:szCs w:val="28"/>
        </w:rPr>
        <w:t xml:space="preserve">. </w:t>
      </w:r>
      <w:r w:rsidR="00CF1C6D" w:rsidRPr="00F83701">
        <w:rPr>
          <w:b/>
          <w:bCs/>
          <w:sz w:val="28"/>
          <w:szCs w:val="28"/>
        </w:rPr>
        <w:t>Technologies and methods</w:t>
      </w:r>
    </w:p>
    <w:p w14:paraId="24D4B1C7" w14:textId="0110507C" w:rsidR="00DD722E" w:rsidRPr="00F83701" w:rsidRDefault="00DD722E" w:rsidP="00DD722E">
      <w:pPr>
        <w:rPr>
          <w:b/>
          <w:bCs/>
          <w:sz w:val="24"/>
          <w:szCs w:val="24"/>
        </w:rPr>
      </w:pPr>
      <w:r>
        <w:rPr>
          <w:b/>
          <w:bCs/>
          <w:sz w:val="24"/>
          <w:szCs w:val="24"/>
        </w:rPr>
        <w:t xml:space="preserve">3.1 </w:t>
      </w:r>
      <w:r w:rsidRPr="00F83701">
        <w:rPr>
          <w:b/>
          <w:bCs/>
          <w:sz w:val="24"/>
          <w:szCs w:val="24"/>
        </w:rPr>
        <w:t xml:space="preserve">Data </w:t>
      </w:r>
      <w:r w:rsidR="00CC66CE">
        <w:rPr>
          <w:b/>
          <w:bCs/>
          <w:sz w:val="24"/>
          <w:szCs w:val="24"/>
        </w:rPr>
        <w:t>Preparation</w:t>
      </w:r>
    </w:p>
    <w:p w14:paraId="2A128DBF" w14:textId="6B945685" w:rsidR="00DD722E" w:rsidRDefault="00CC66CE" w:rsidP="00CF1C6D">
      <w:r>
        <w:t>In every data analysis, about seventy percentage total time is spent on preparing the data. Make it ready for doing analysis.</w:t>
      </w:r>
      <w:r w:rsidR="00480DAE">
        <w:t xml:space="preserve"> </w:t>
      </w:r>
      <w:r w:rsidR="00DA30AE">
        <w:t xml:space="preserve">I have chosen a dataset which was </w:t>
      </w:r>
      <w:r w:rsidR="00D52BE5">
        <w:t xml:space="preserve">simple and aggregated. But, later on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w:t>
      </w:r>
      <w:proofErr w:type="spellStart"/>
      <w:r w:rsidR="00D52BE5">
        <w:t>for</w:t>
      </w:r>
      <w:proofErr w:type="spellEnd"/>
      <w:r w:rsidR="00D52BE5">
        <w:t xml:space="preserve"> continent names. Also, I have received another dataset which is similar to the suicide master sheet I have previously received contained much more information. </w:t>
      </w:r>
      <w:r w:rsidR="00C15E30">
        <w:t xml:space="preserve">The main reason behind taking this dataset into account is that those variables were very meaningful with respect to the context I am working with, for example, I assume there could be come relation between suicide rates and unemployment or </w:t>
      </w:r>
      <w:r w:rsidR="00C15E30">
        <w:lastRenderedPageBreak/>
        <w:t>number of internet users and suicides in any country. There where many such variables making my research firm</w:t>
      </w:r>
      <w:r w:rsidR="00676E8B">
        <w:t xml:space="preserve"> on the ground in terms of working with useful and meaningful information for machine learning modeling.</w:t>
      </w:r>
      <w:r w:rsidR="00651824">
        <w:t xml:space="preserve"> Second Main reason is </w:t>
      </w:r>
      <w:r w:rsidR="006977B0">
        <w:t>that</w:t>
      </w:r>
      <w:r w:rsidR="00651824">
        <w:t xml:space="preserve"> Data Visualization is a major part of my final project.</w:t>
      </w:r>
      <w:r w:rsidR="006977B0">
        <w:t xml:space="preserve"> If I had </w:t>
      </w:r>
      <w:r w:rsidR="00CE16A5">
        <w:t>a greater</w:t>
      </w:r>
      <w:r w:rsidR="006977B0">
        <w:t xml:space="preserve"> number of variables in the dataset, I would get more opportunities of making more </w:t>
      </w:r>
      <w:r w:rsidR="00CE16A5">
        <w:t>visualizations</w:t>
      </w:r>
      <w:r w:rsidR="006977B0">
        <w:t>.</w:t>
      </w:r>
      <w:r w:rsidR="00A643A0">
        <w:t xml:space="preserve"> Outliers in the data are a one main thing we need to carefully do. Replacing the outliers without thinking why they occur is a dangerous practice.</w:t>
      </w:r>
    </w:p>
    <w:p w14:paraId="34C82687" w14:textId="77777777" w:rsidR="009156DC" w:rsidRPr="00CC66CE" w:rsidRDefault="009156DC" w:rsidP="00CF1C6D"/>
    <w:p w14:paraId="21CC73B0" w14:textId="1BB35339" w:rsidR="00F83701" w:rsidRPr="00F83701" w:rsidRDefault="00DD722E" w:rsidP="00CF1C6D">
      <w:pPr>
        <w:rPr>
          <w:b/>
          <w:bCs/>
          <w:sz w:val="24"/>
          <w:szCs w:val="24"/>
        </w:rPr>
      </w:pPr>
      <w:r>
        <w:rPr>
          <w:b/>
          <w:bCs/>
          <w:sz w:val="24"/>
          <w:szCs w:val="24"/>
        </w:rPr>
        <w:t>3</w:t>
      </w:r>
      <w:r w:rsidR="00F83701">
        <w:rPr>
          <w:b/>
          <w:bCs/>
          <w:sz w:val="24"/>
          <w:szCs w:val="24"/>
        </w:rPr>
        <w:t>.</w:t>
      </w:r>
      <w:r>
        <w:rPr>
          <w:b/>
          <w:bCs/>
          <w:sz w:val="24"/>
          <w:szCs w:val="24"/>
        </w:rPr>
        <w:t>2</w:t>
      </w:r>
      <w:r w:rsidR="00F83701">
        <w:rPr>
          <w:b/>
          <w:bCs/>
          <w:sz w:val="24"/>
          <w:szCs w:val="24"/>
        </w:rPr>
        <w:t xml:space="preserve"> </w:t>
      </w:r>
      <w:r w:rsidR="00F83701" w:rsidRPr="00F83701">
        <w:rPr>
          <w:b/>
          <w:bCs/>
          <w:sz w:val="24"/>
          <w:szCs w:val="24"/>
        </w:rPr>
        <w:t>Data Visualization</w:t>
      </w:r>
    </w:p>
    <w:p w14:paraId="197B20FF" w14:textId="15E4D9E6" w:rsidR="009A3A86" w:rsidRDefault="009A3A86" w:rsidP="009A3A86">
      <w:pPr>
        <w:jc w:val="both"/>
        <w:rPr>
          <w:color w:val="000000"/>
        </w:rPr>
      </w:pPr>
      <w:r>
        <w:t xml:space="preserve">Firstly, I want to talk about python dashboard. It’s always wonderful to see how we are able to make models and interpret them. </w:t>
      </w:r>
      <w:r w:rsidR="0053628C">
        <w:t>But</w:t>
      </w:r>
      <w:r>
        <w:t xml:space="preserve"> it is also important to note, recently there are number of concerns about how well we are able to make modifications to the existing model and maintain them. </w:t>
      </w:r>
      <w:r w:rsidR="000F789D">
        <w:t>So,</w:t>
      </w:r>
      <w:r>
        <w:t xml:space="preserve"> our model has to work dynamic and make prediction based on the available data.</w:t>
      </w:r>
      <w:r w:rsidR="0041093B">
        <w:t xml:space="preserve"> In recent years programmers used use VueJS or </w:t>
      </w:r>
      <w:r w:rsidR="00784D24">
        <w:t>web-based</w:t>
      </w:r>
      <w:r w:rsidR="0041093B">
        <w:t xml:space="preserve"> languages for making dashboards, we now have most advanced packaged like </w:t>
      </w:r>
      <w:sdt>
        <w:sdtPr>
          <w:rPr>
            <w:color w:val="000000"/>
          </w:rPr>
          <w:tag w:val="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proofErr w:type="spellStart"/>
          <w:r w:rsidR="006942E7" w:rsidRPr="006942E7">
            <w:rPr>
              <w:color w:val="000000"/>
            </w:rPr>
            <w:t>Streamlit</w:t>
          </w:r>
          <w:proofErr w:type="spellEnd"/>
        </w:sdtContent>
      </w:sdt>
      <w:r w:rsidR="0041093B">
        <w:rPr>
          <w:color w:val="000000"/>
        </w:rPr>
        <w:t xml:space="preserve"> has made these process </w:t>
      </w:r>
      <w:r w:rsidR="004A6BD9">
        <w:rPr>
          <w:color w:val="000000"/>
        </w:rPr>
        <w:t>easier and more efficient</w:t>
      </w:r>
      <w:r w:rsidR="0041093B">
        <w:rPr>
          <w:color w:val="000000"/>
        </w:rPr>
        <w:t>. I am going to use some of the python packages like plotly to make interactive dashboard and make models that can make great predictions.</w:t>
      </w:r>
    </w:p>
    <w:p w14:paraId="0787F997" w14:textId="77777777" w:rsidR="000B47D6" w:rsidRDefault="000B47D6" w:rsidP="009A3A86">
      <w:pPr>
        <w:jc w:val="both"/>
        <w:rPr>
          <w:color w:val="000000"/>
        </w:rPr>
      </w:pPr>
    </w:p>
    <w:p w14:paraId="295BCC95" w14:textId="220FAC24" w:rsidR="00654189" w:rsidRPr="00BC2581" w:rsidRDefault="00FF3CEF" w:rsidP="00BC2581">
      <w:pPr>
        <w:rPr>
          <w:b/>
          <w:bCs/>
          <w:sz w:val="24"/>
          <w:szCs w:val="24"/>
        </w:rPr>
      </w:pPr>
      <w:r>
        <w:rPr>
          <w:b/>
          <w:bCs/>
          <w:sz w:val="24"/>
          <w:szCs w:val="24"/>
        </w:rPr>
        <w:t>3.</w:t>
      </w:r>
      <w:r w:rsidR="00BC2581">
        <w:rPr>
          <w:b/>
          <w:bCs/>
          <w:sz w:val="24"/>
          <w:szCs w:val="24"/>
        </w:rPr>
        <w:t>3</w:t>
      </w:r>
      <w:r>
        <w:rPr>
          <w:b/>
          <w:bCs/>
          <w:sz w:val="24"/>
          <w:szCs w:val="24"/>
        </w:rPr>
        <w:t xml:space="preserve"> </w:t>
      </w:r>
      <w:r w:rsidR="00BC2581">
        <w:rPr>
          <w:b/>
          <w:bCs/>
          <w:sz w:val="24"/>
          <w:szCs w:val="24"/>
        </w:rPr>
        <w:t>Modeling and Forecasting</w:t>
      </w:r>
    </w:p>
    <w:p w14:paraId="180B4162" w14:textId="2FB61096" w:rsidR="004B44DB" w:rsidRDefault="004B44DB" w:rsidP="009A3A86">
      <w:pPr>
        <w:jc w:val="both"/>
        <w:rPr>
          <w:color w:val="000000"/>
        </w:rPr>
      </w:pPr>
      <w:r>
        <w:rPr>
          <w:color w:val="000000"/>
        </w:rPr>
        <w:t xml:space="preserve">Secondly, </w:t>
      </w:r>
      <w: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t xml:space="preserve"> Dealing with numerical and categorical variables I have used decision tree classifier capable of classifying purposes.</w:t>
      </w:r>
      <w:r w:rsidR="00A825BB">
        <w:t xml:space="preserve"> I could see the </w:t>
      </w:r>
      <w:sdt>
        <w:sdtPr>
          <w:rPr>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r w:rsidR="006942E7" w:rsidRPr="006942E7">
            <w:rPr>
              <w:color w:val="000000"/>
            </w:rPr>
            <w:t>Brunello et al</w:t>
          </w:r>
        </w:sdtContent>
      </w:sdt>
      <w:r w:rsidR="00A825BB">
        <w:rPr>
          <w:color w:val="000000"/>
        </w:rPr>
        <w:t xml:space="preserve"> has successfully implemented them in their research which really inspired me to adapt the idea in suicide analysis.</w:t>
      </w:r>
    </w:p>
    <w:p w14:paraId="318A5998" w14:textId="0C1DCEE8" w:rsidR="009443AC" w:rsidRDefault="005F371F" w:rsidP="005F371F">
      <w:pPr>
        <w:rPr>
          <w:b/>
          <w:bCs/>
          <w:sz w:val="24"/>
          <w:szCs w:val="24"/>
        </w:rPr>
      </w:pPr>
      <w:r>
        <w:rPr>
          <w:b/>
          <w:bCs/>
          <w:sz w:val="24"/>
          <w:szCs w:val="24"/>
        </w:rPr>
        <w:t>3.</w:t>
      </w:r>
      <w:r w:rsidR="00CA48E6">
        <w:rPr>
          <w:b/>
          <w:bCs/>
          <w:sz w:val="24"/>
          <w:szCs w:val="24"/>
        </w:rPr>
        <w:t>4</w:t>
      </w:r>
      <w:r>
        <w:rPr>
          <w:b/>
          <w:bCs/>
          <w:sz w:val="24"/>
          <w:szCs w:val="24"/>
        </w:rPr>
        <w:t xml:space="preserve"> Evaluation of models</w:t>
      </w:r>
    </w:p>
    <w:p w14:paraId="10ABE5DE" w14:textId="6A15AD71" w:rsidR="00CA48E6" w:rsidRDefault="00EF4E92" w:rsidP="005F371F">
      <w:pPr>
        <w:rPr>
          <w:sz w:val="24"/>
          <w:szCs w:val="24"/>
        </w:rPr>
      </w:pPr>
      <w:r>
        <w:rPr>
          <w:sz w:val="24"/>
          <w:szCs w:val="24"/>
        </w:rPr>
        <w:t xml:space="preserve">Evaluation of model is as important as making the model. </w:t>
      </w:r>
    </w:p>
    <w:p w14:paraId="029ABBD0" w14:textId="77777777" w:rsidR="00EF4E92" w:rsidRPr="00EF4E92" w:rsidRDefault="00EF4E92" w:rsidP="005F371F">
      <w:pPr>
        <w:rPr>
          <w:sz w:val="24"/>
          <w:szCs w:val="24"/>
        </w:rPr>
      </w:pPr>
    </w:p>
    <w:p w14:paraId="27ECFEAD" w14:textId="3E8F0845" w:rsidR="00CA48E6" w:rsidRPr="005F371F" w:rsidRDefault="00F709B3" w:rsidP="005F371F">
      <w:pPr>
        <w:rPr>
          <w:b/>
          <w:bCs/>
          <w:sz w:val="24"/>
          <w:szCs w:val="24"/>
        </w:rPr>
      </w:pPr>
      <w:r>
        <w:rPr>
          <w:b/>
          <w:bCs/>
          <w:sz w:val="24"/>
          <w:szCs w:val="24"/>
        </w:rPr>
        <w:t>3.</w:t>
      </w:r>
      <w:r w:rsidR="00325CC3">
        <w:rPr>
          <w:b/>
          <w:bCs/>
          <w:sz w:val="24"/>
          <w:szCs w:val="24"/>
        </w:rPr>
        <w:t>5</w:t>
      </w:r>
      <w:r>
        <w:rPr>
          <w:b/>
          <w:bCs/>
          <w:sz w:val="24"/>
          <w:szCs w:val="24"/>
        </w:rPr>
        <w:t xml:space="preserve"> </w:t>
      </w:r>
      <w:r w:rsidR="00B41E72">
        <w:rPr>
          <w:b/>
          <w:bCs/>
          <w:sz w:val="24"/>
          <w:szCs w:val="24"/>
        </w:rPr>
        <w:t xml:space="preserve">Data </w:t>
      </w:r>
      <w:r w:rsidR="00780D12">
        <w:rPr>
          <w:b/>
          <w:bCs/>
          <w:sz w:val="24"/>
          <w:szCs w:val="24"/>
        </w:rPr>
        <w:t xml:space="preserve">Storage </w:t>
      </w:r>
    </w:p>
    <w:p w14:paraId="33A61D38" w14:textId="0053DAE7" w:rsidR="00DD6D67" w:rsidRDefault="00DD6D67" w:rsidP="009A3A86">
      <w:pPr>
        <w:jc w:val="both"/>
      </w:pPr>
      <w: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is the flexibility of usage and </w:t>
      </w:r>
      <w:r w:rsidR="00413C4C">
        <w:t>its</w:t>
      </w:r>
      <w:r>
        <w:t xml:space="preserve"> syntax matching with Structured Query</w:t>
      </w:r>
      <w:r w:rsidR="005063E5">
        <w:t xml:space="preserve"> </w:t>
      </w:r>
      <w:r w:rsidR="00413C4C">
        <w:t>Language (</w:t>
      </w:r>
      <w:r>
        <w:t xml:space="preserve">SQL) minute differences. </w:t>
      </w:r>
    </w:p>
    <w:p w14:paraId="4FFB184C" w14:textId="4F391A6E" w:rsidR="00E96814" w:rsidRPr="005F371F" w:rsidRDefault="00E96814" w:rsidP="00E96814">
      <w:pPr>
        <w:rPr>
          <w:b/>
          <w:bCs/>
          <w:sz w:val="24"/>
          <w:szCs w:val="24"/>
        </w:rPr>
      </w:pPr>
      <w:r>
        <w:rPr>
          <w:b/>
          <w:bCs/>
          <w:sz w:val="24"/>
          <w:szCs w:val="24"/>
        </w:rPr>
        <w:t>3.</w:t>
      </w:r>
      <w:r w:rsidR="00AB04C0">
        <w:rPr>
          <w:b/>
          <w:bCs/>
          <w:sz w:val="24"/>
          <w:szCs w:val="24"/>
        </w:rPr>
        <w:t>6</w:t>
      </w:r>
      <w:r>
        <w:rPr>
          <w:b/>
          <w:bCs/>
          <w:sz w:val="24"/>
          <w:szCs w:val="24"/>
        </w:rPr>
        <w:t xml:space="preserve"> Server and Hosting </w:t>
      </w:r>
    </w:p>
    <w:p w14:paraId="4DB8FC9A" w14:textId="606B16E1" w:rsidR="004B44DB" w:rsidRPr="00EF4E92" w:rsidRDefault="006942E7" w:rsidP="009A3A86">
      <w:pPr>
        <w:jc w:val="both"/>
      </w:pPr>
      <w:r>
        <w:t xml:space="preserve">We know there are thousands of hosting companies providing hosting services, I have chosen </w:t>
      </w:r>
      <w:sdt>
        <w:sdt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Content>
          <w:r w:rsidRPr="00EF4E92">
            <w:t xml:space="preserve">Mochahost </w:t>
          </w:r>
        </w:sdtContent>
      </w:sdt>
    </w:p>
    <w:p w14:paraId="568DD4F1" w14:textId="1A2EF566" w:rsidR="00480A32" w:rsidRPr="00EF4E92" w:rsidRDefault="006942E7" w:rsidP="009A3A86">
      <w:pPr>
        <w:jc w:val="both"/>
      </w:pPr>
      <w:r w:rsidRPr="00EF4E92">
        <w:lastRenderedPageBreak/>
        <w:t xml:space="preserve">one of the best service providers for small businesses website. My goal is to make highly dynamic web application on the server. I have purchased a VPS service which allows to run PIP Packages on their server making the server IDE more </w:t>
      </w:r>
      <w:r w:rsidR="00480A32" w:rsidRPr="00EF4E92">
        <w:t xml:space="preserve">suitable for the Dash App. Mochahost cPanel will be connected to the </w:t>
      </w:r>
      <w:proofErr w:type="spellStart"/>
      <w:r w:rsidR="00480A32" w:rsidRPr="00EF4E92">
        <w:t>github</w:t>
      </w:r>
      <w:proofErr w:type="spellEnd"/>
      <w:r w:rsidR="00480A32" w:rsidRPr="00EF4E92">
        <w:t xml:space="preserve"> repository where my application </w:t>
      </w:r>
      <w:proofErr w:type="spellStart"/>
      <w:r w:rsidR="00480A32" w:rsidRPr="00EF4E92">
        <w:t>wll</w:t>
      </w:r>
      <w:proofErr w:type="spellEnd"/>
      <w:r w:rsidR="00480A32" w:rsidRPr="00EF4E92">
        <w:t xml:space="preserve"> be updated time to time. Using git technology for the hosting making the process more sophisticated and professional in terms of version control.</w:t>
      </w:r>
    </w:p>
    <w:p w14:paraId="4CBC0B54" w14:textId="2EA04142" w:rsidR="00191DBD" w:rsidRDefault="00191DBD" w:rsidP="00191DBD">
      <w:pPr>
        <w:rPr>
          <w:b/>
          <w:bCs/>
          <w:sz w:val="24"/>
          <w:szCs w:val="24"/>
        </w:rPr>
      </w:pPr>
      <w:r>
        <w:rPr>
          <w:b/>
          <w:bCs/>
          <w:sz w:val="24"/>
          <w:szCs w:val="24"/>
        </w:rPr>
        <w:t>3.</w:t>
      </w:r>
      <w:r w:rsidR="00D8249A">
        <w:rPr>
          <w:b/>
          <w:bCs/>
          <w:sz w:val="24"/>
          <w:szCs w:val="24"/>
        </w:rPr>
        <w:t>7</w:t>
      </w:r>
      <w:r>
        <w:rPr>
          <w:b/>
          <w:bCs/>
          <w:sz w:val="24"/>
          <w:szCs w:val="24"/>
        </w:rPr>
        <w:t xml:space="preserve"> </w:t>
      </w:r>
      <w:r w:rsidR="00E67116">
        <w:rPr>
          <w:b/>
          <w:bCs/>
          <w:sz w:val="24"/>
          <w:szCs w:val="24"/>
        </w:rPr>
        <w:t>Data Security</w:t>
      </w:r>
    </w:p>
    <w:p w14:paraId="54F44755" w14:textId="6704A015" w:rsidR="0033448C" w:rsidRPr="00414B3C" w:rsidRDefault="00414B3C" w:rsidP="00191DBD">
      <w:pPr>
        <w:rPr>
          <w:sz w:val="24"/>
          <w:szCs w:val="24"/>
        </w:rPr>
      </w:pPr>
      <w:r w:rsidRPr="00414B3C">
        <w:rPr>
          <w:sz w:val="24"/>
          <w:szCs w:val="24"/>
        </w:rPr>
        <w:t>Data S</w:t>
      </w:r>
      <w:r w:rsidR="00CF49B2">
        <w:rPr>
          <w:sz w:val="24"/>
          <w:szCs w:val="24"/>
        </w:rPr>
        <w:t xml:space="preserve">ecurity has become an Important concern in this era. Even though the suicide dataset is publicly available on the internet, I have followed the best practices in data security to ensure there is no data leakage. I have used an encrypted windows drive to store the data. </w:t>
      </w:r>
      <w:r w:rsidR="00D87703">
        <w:rPr>
          <w:sz w:val="24"/>
          <w:szCs w:val="24"/>
        </w:rPr>
        <w:t xml:space="preserve">Whole project codes are updated time to time to </w:t>
      </w:r>
      <w:r w:rsidR="008111E4">
        <w:rPr>
          <w:sz w:val="24"/>
          <w:szCs w:val="24"/>
        </w:rPr>
        <w:t>GitHub</w:t>
      </w:r>
      <w:r w:rsidR="00D87703">
        <w:rPr>
          <w:sz w:val="24"/>
          <w:szCs w:val="24"/>
        </w:rPr>
        <w:t xml:space="preserve"> private repository.</w:t>
      </w:r>
      <w:r w:rsidR="004A5245">
        <w:rPr>
          <w:sz w:val="24"/>
          <w:szCs w:val="24"/>
        </w:rPr>
        <w:t xml:space="preserve">  Any information related to this study has been considered for data security and ethical practices before actually using them. </w:t>
      </w:r>
      <w:r w:rsidR="00B10F63">
        <w:rPr>
          <w:sz w:val="24"/>
          <w:szCs w:val="24"/>
        </w:rPr>
        <w:t>No personal information is used in this study.</w:t>
      </w:r>
      <w:r w:rsidR="001366AB">
        <w:rPr>
          <w:sz w:val="24"/>
          <w:szCs w:val="24"/>
        </w:rPr>
        <w:t xml:space="preserve"> </w:t>
      </w:r>
      <w:r w:rsidR="00D50FF3">
        <w:rPr>
          <w:sz w:val="24"/>
          <w:szCs w:val="24"/>
        </w:rPr>
        <w:t>For web applications files kept in a private repository and used that repo to pull changes to the live mochahost server.</w:t>
      </w:r>
    </w:p>
    <w:p w14:paraId="48279C66" w14:textId="32A7D4F7" w:rsidR="0033448C" w:rsidRDefault="0033448C" w:rsidP="00191DBD">
      <w:pPr>
        <w:rPr>
          <w:b/>
          <w:bCs/>
          <w:sz w:val="24"/>
          <w:szCs w:val="24"/>
        </w:rPr>
      </w:pPr>
    </w:p>
    <w:p w14:paraId="397790D2" w14:textId="7C9E6BC0" w:rsidR="0033448C" w:rsidRPr="005F371F" w:rsidRDefault="0033448C" w:rsidP="0033448C">
      <w:pPr>
        <w:rPr>
          <w:b/>
          <w:bCs/>
          <w:sz w:val="24"/>
          <w:szCs w:val="24"/>
        </w:rPr>
      </w:pPr>
      <w:r>
        <w:rPr>
          <w:b/>
          <w:bCs/>
          <w:sz w:val="24"/>
          <w:szCs w:val="24"/>
        </w:rPr>
        <w:t>3.</w:t>
      </w:r>
      <w:r w:rsidR="00480DAE">
        <w:rPr>
          <w:b/>
          <w:bCs/>
          <w:sz w:val="24"/>
          <w:szCs w:val="24"/>
        </w:rPr>
        <w:t>8</w:t>
      </w:r>
      <w:r>
        <w:rPr>
          <w:b/>
          <w:bCs/>
          <w:sz w:val="24"/>
          <w:szCs w:val="24"/>
        </w:rPr>
        <w:t xml:space="preserve"> </w:t>
      </w:r>
      <w:r w:rsidR="00480DAE">
        <w:rPr>
          <w:b/>
          <w:bCs/>
          <w:sz w:val="24"/>
          <w:szCs w:val="24"/>
        </w:rPr>
        <w:t xml:space="preserve">Applications </w:t>
      </w:r>
      <w:r w:rsidR="00433C54">
        <w:rPr>
          <w:b/>
          <w:bCs/>
          <w:sz w:val="24"/>
          <w:szCs w:val="24"/>
        </w:rPr>
        <w:t xml:space="preserve">and software’s </w:t>
      </w:r>
      <w:r w:rsidR="00480DAE">
        <w:rPr>
          <w:b/>
          <w:bCs/>
          <w:sz w:val="24"/>
          <w:szCs w:val="24"/>
        </w:rPr>
        <w:t>used</w:t>
      </w:r>
    </w:p>
    <w:p w14:paraId="0B5EBE6D" w14:textId="3AC02EAB" w:rsidR="00191DBD" w:rsidRDefault="00A51F3E" w:rsidP="00A51F3E">
      <w:pPr>
        <w:rPr>
          <w:sz w:val="24"/>
          <w:szCs w:val="24"/>
        </w:rPr>
      </w:pPr>
      <w:r w:rsidRPr="00A51F3E">
        <w:rPr>
          <w:sz w:val="24"/>
          <w:szCs w:val="24"/>
        </w:rPr>
        <w:t>Micr</w:t>
      </w:r>
      <w:r>
        <w:rPr>
          <w:sz w:val="24"/>
          <w:szCs w:val="24"/>
        </w:rPr>
        <w:t xml:space="preserve">osoft Visual Studio is the main IDE used for coding. For version control I have used </w:t>
      </w:r>
      <w:proofErr w:type="spellStart"/>
      <w:r>
        <w:rPr>
          <w:sz w:val="24"/>
          <w:szCs w:val="24"/>
        </w:rPr>
        <w:t>Github</w:t>
      </w:r>
      <w:proofErr w:type="spellEnd"/>
      <w:r>
        <w:rPr>
          <w:sz w:val="24"/>
          <w:szCs w:val="24"/>
        </w:rPr>
        <w:t>. I also have used other tools like Jupyter Notebook, Spyder, Atom for coding purposes. All the testing are done with the local Anaconda environment. Python version 3.8.8 is used for the whole research. PIP package is used for configuring the IDE.</w:t>
      </w:r>
      <w:r w:rsidR="003D7E98">
        <w:rPr>
          <w:sz w:val="24"/>
          <w:szCs w:val="24"/>
        </w:rPr>
        <w:t xml:space="preserve"> Microsoft excel is also used for minor csv file inspections.</w:t>
      </w:r>
      <w:r w:rsidR="00E26111">
        <w:rPr>
          <w:sz w:val="24"/>
          <w:szCs w:val="24"/>
        </w:rPr>
        <w:t xml:space="preserve"> Visual Studio’s inbuilt git version control features are used time to time for managing the branches in the repository.</w:t>
      </w:r>
      <w:r w:rsidR="00DD123F">
        <w:rPr>
          <w:sz w:val="24"/>
          <w:szCs w:val="24"/>
        </w:rPr>
        <w:t xml:space="preserve"> </w:t>
      </w:r>
    </w:p>
    <w:p w14:paraId="79CB3BDF" w14:textId="7495BA4E" w:rsidR="00DD123F" w:rsidRDefault="00DD123F" w:rsidP="00A51F3E">
      <w:pPr>
        <w:rPr>
          <w:sz w:val="24"/>
          <w:szCs w:val="24"/>
        </w:rPr>
      </w:pPr>
      <w:r>
        <w:rPr>
          <w:sz w:val="24"/>
          <w:szCs w:val="24"/>
        </w:rPr>
        <w:t xml:space="preserve">For reports and notes, MS Word and notepad are used. </w:t>
      </w:r>
      <w:r w:rsidR="00423662">
        <w:rPr>
          <w:sz w:val="24"/>
          <w:szCs w:val="24"/>
        </w:rPr>
        <w:t>PowerPoint</w:t>
      </w:r>
      <w:r>
        <w:rPr>
          <w:sz w:val="24"/>
          <w:szCs w:val="24"/>
        </w:rPr>
        <w:t xml:space="preserve"> is used to create slides for presentation.</w:t>
      </w:r>
      <w:r w:rsidR="00423662">
        <w:rPr>
          <w:sz w:val="24"/>
          <w:szCs w:val="24"/>
        </w:rPr>
        <w:t xml:space="preserve"> Adobe Acrobat DC is used for managing PDF Files.</w:t>
      </w:r>
      <w:r w:rsidR="00F8270E">
        <w:rPr>
          <w:sz w:val="24"/>
          <w:szCs w:val="24"/>
        </w:rPr>
        <w:t xml:space="preserve"> Visual Studio in-built terminal, Anaconda Prompt and windows terminal are used for running PIP and git commands.</w:t>
      </w:r>
      <w:r w:rsidR="0070649E">
        <w:rPr>
          <w:sz w:val="24"/>
          <w:szCs w:val="24"/>
        </w:rPr>
        <w:t xml:space="preserve"> Windows O</w:t>
      </w:r>
      <w:r w:rsidR="00DC778B">
        <w:rPr>
          <w:sz w:val="24"/>
          <w:szCs w:val="24"/>
        </w:rPr>
        <w:t xml:space="preserve">perating </w:t>
      </w:r>
      <w:r w:rsidR="0070649E">
        <w:rPr>
          <w:sz w:val="24"/>
          <w:szCs w:val="24"/>
        </w:rPr>
        <w:t>S</w:t>
      </w:r>
      <w:r w:rsidR="00DC778B">
        <w:rPr>
          <w:sz w:val="24"/>
          <w:szCs w:val="24"/>
        </w:rPr>
        <w:t>ystem</w:t>
      </w:r>
      <w:r w:rsidR="0070649E">
        <w:rPr>
          <w:sz w:val="24"/>
          <w:szCs w:val="24"/>
        </w:rPr>
        <w:t xml:space="preserve"> is used for the </w:t>
      </w:r>
      <w:r w:rsidR="00E40A22">
        <w:rPr>
          <w:sz w:val="24"/>
          <w:szCs w:val="24"/>
        </w:rPr>
        <w:t xml:space="preserve">whole </w:t>
      </w:r>
      <w:r w:rsidR="0070649E">
        <w:rPr>
          <w:sz w:val="24"/>
          <w:szCs w:val="24"/>
        </w:rPr>
        <w:t>work.</w:t>
      </w:r>
      <w:r w:rsidR="009756D0">
        <w:rPr>
          <w:sz w:val="24"/>
          <w:szCs w:val="24"/>
        </w:rPr>
        <w:t xml:space="preserve"> Google Chrome and Mozilla </w:t>
      </w:r>
      <w:r w:rsidR="00D13DA0">
        <w:rPr>
          <w:sz w:val="24"/>
          <w:szCs w:val="24"/>
        </w:rPr>
        <w:t>Firefox</w:t>
      </w:r>
      <w:r w:rsidR="009756D0">
        <w:rPr>
          <w:sz w:val="24"/>
          <w:szCs w:val="24"/>
        </w:rPr>
        <w:t xml:space="preserve"> are the two browsers used in this project.</w:t>
      </w:r>
    </w:p>
    <w:p w14:paraId="6F555AEC" w14:textId="77777777" w:rsidR="00A51F3E" w:rsidRPr="00A51F3E" w:rsidRDefault="00A51F3E" w:rsidP="00A51F3E">
      <w:pPr>
        <w:rPr>
          <w:sz w:val="24"/>
          <w:szCs w:val="24"/>
        </w:rPr>
      </w:pPr>
    </w:p>
    <w:p w14:paraId="28C61F6A" w14:textId="03946318" w:rsidR="00FE47BF" w:rsidRPr="001B3C3A" w:rsidRDefault="00FE47BF" w:rsidP="009A3A86">
      <w:pPr>
        <w:jc w:val="both"/>
        <w:rPr>
          <w:b/>
          <w:bCs/>
          <w:color w:val="000000"/>
          <w:sz w:val="28"/>
          <w:szCs w:val="28"/>
        </w:rPr>
      </w:pPr>
      <w:r w:rsidRPr="001B3C3A">
        <w:rPr>
          <w:b/>
          <w:bCs/>
          <w:color w:val="000000"/>
          <w:sz w:val="28"/>
          <w:szCs w:val="28"/>
        </w:rPr>
        <w:t>Ethical Considerations</w:t>
      </w:r>
    </w:p>
    <w:p w14:paraId="6EAA303C" w14:textId="281E602C" w:rsidR="001B3C3A" w:rsidRPr="001B3C3A" w:rsidRDefault="001B3C3A" w:rsidP="009A3A86">
      <w:pPr>
        <w:jc w:val="both"/>
        <w:rPr>
          <w:b/>
          <w:bCs/>
          <w:color w:val="000000"/>
          <w:u w:val="single"/>
        </w:rPr>
      </w:pPr>
      <w:r w:rsidRPr="001B3C3A">
        <w:rPr>
          <w:b/>
          <w:bCs/>
          <w:color w:val="000000"/>
          <w:u w:val="single"/>
        </w:rPr>
        <w:t>SWOT Analysis</w:t>
      </w:r>
    </w:p>
    <w:p w14:paraId="3C0ABFC6" w14:textId="145647B3" w:rsidR="00FE47BF"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 xml:space="preserve">As I previously stated, the subject dataset did not contain any personal information. I would highly recommend for future studies we need to incorporate more humans in the experimentation to collect data from people in real-time. The most important thing we need to follow is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Calibri" w:hAnsi="Calibri" w:cs="Calibri"/>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r w:rsidR="006942E7" w:rsidRPr="006942E7">
            <w:rPr>
              <w:rFonts w:ascii="Calibri" w:hAnsi="Calibri" w:cs="Calibri"/>
              <w:color w:val="000000"/>
              <w:sz w:val="23"/>
              <w:szCs w:val="23"/>
            </w:rPr>
            <w:t>(</w:t>
          </w:r>
          <w:proofErr w:type="spellStart"/>
          <w:r w:rsidR="006942E7" w:rsidRPr="006942E7">
            <w:rPr>
              <w:rFonts w:ascii="Calibri" w:hAnsi="Calibri" w:cs="Calibri"/>
              <w:color w:val="000000"/>
              <w:sz w:val="23"/>
              <w:szCs w:val="23"/>
            </w:rPr>
            <w:t>Bogod</w:t>
          </w:r>
          <w:proofErr w:type="spellEnd"/>
          <w:r w:rsidR="006942E7" w:rsidRPr="006942E7">
            <w:rPr>
              <w:rFonts w:ascii="Calibri" w:hAnsi="Calibri" w:cs="Calibri"/>
              <w:color w:val="000000"/>
              <w:sz w:val="23"/>
              <w:szCs w:val="23"/>
            </w:rPr>
            <w:t xml:space="preserve"> 2004)</w:t>
          </w:r>
        </w:sdtContent>
      </w:sdt>
      <w:r>
        <w:rPr>
          <w:rFonts w:ascii="Calibri" w:hAnsi="Calibri" w:cs="Calibri"/>
          <w:color w:val="000000"/>
          <w:sz w:val="23"/>
          <w:szCs w:val="23"/>
        </w:rPr>
        <w:t xml:space="preserve"> is one </w:t>
      </w:r>
      <w:r>
        <w:rPr>
          <w:rFonts w:ascii="Calibri" w:hAnsi="Calibri" w:cs="Calibri"/>
          <w:color w:val="000000"/>
          <w:sz w:val="23"/>
          <w:szCs w:val="23"/>
        </w:rPr>
        <w:lastRenderedPageBreak/>
        <w:t>of the real-life examples where in 1942 prisoners were asked to undergo dangerous experiments to understand the survival chance of soldiers sometimes even leading to deaths</w:t>
      </w:r>
      <w:r w:rsidRPr="00926C00">
        <w:rPr>
          <w:rFonts w:ascii="Calibri" w:hAnsi="Calibri" w:cs="Calibri"/>
          <w:color w:val="000000"/>
          <w:sz w:val="23"/>
          <w:szCs w:val="23"/>
        </w:rPr>
        <w:t>. Understanding personal, social, and business impacts of data practice</w:t>
      </w:r>
      <w:r>
        <w:rPr>
          <w:rFonts w:ascii="Calibri" w:hAnsi="Calibri" w:cs="Calibri"/>
          <w:color w:val="000000"/>
          <w:sz w:val="23"/>
          <w:szCs w:val="23"/>
        </w:rPr>
        <w:t xml:space="preserve">.  </w:t>
      </w:r>
    </w:p>
    <w:p w14:paraId="036BF4C3" w14:textId="77777777" w:rsidR="00FE47BF" w:rsidRPr="00926C00"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In addition, even sharing information of individual sharing with any other colleagues or third party would be through proper procedure and getting signs on consent forms.</w:t>
      </w:r>
    </w:p>
    <w:p w14:paraId="5F998A8B" w14:textId="77777777" w:rsidR="00FE47BF" w:rsidRPr="00926C00" w:rsidRDefault="00FE47BF" w:rsidP="00FE47BF">
      <w:pPr>
        <w:numPr>
          <w:ilvl w:val="1"/>
          <w:numId w:val="1"/>
        </w:numPr>
        <w:autoSpaceDE w:val="0"/>
        <w:autoSpaceDN w:val="0"/>
        <w:adjustRightInd w:val="0"/>
        <w:spacing w:after="0" w:line="240" w:lineRule="auto"/>
        <w:jc w:val="both"/>
        <w:rPr>
          <w:rFonts w:ascii="Calibri" w:hAnsi="Calibri" w:cs="Calibri"/>
          <w:color w:val="000000"/>
          <w:sz w:val="23"/>
          <w:szCs w:val="23"/>
        </w:rPr>
      </w:pPr>
    </w:p>
    <w:p w14:paraId="2064EF0F" w14:textId="77777777" w:rsidR="00FE47BF" w:rsidRPr="00926C00" w:rsidRDefault="00FE47BF" w:rsidP="00FE47BF">
      <w:pPr>
        <w:autoSpaceDE w:val="0"/>
        <w:autoSpaceDN w:val="0"/>
        <w:adjustRightInd w:val="0"/>
        <w:spacing w:after="0" w:line="240" w:lineRule="auto"/>
        <w:jc w:val="both"/>
        <w:rPr>
          <w:rFonts w:ascii="Calibri" w:hAnsi="Calibri" w:cs="Calibri"/>
          <w:color w:val="000000"/>
          <w:sz w:val="23"/>
          <w:szCs w:val="23"/>
        </w:rPr>
      </w:pPr>
    </w:p>
    <w:p w14:paraId="5B33CFE4"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926C00">
        <w:rPr>
          <w:rFonts w:ascii="Calibri" w:hAnsi="Calibri" w:cs="Calibri"/>
          <w:color w:val="000000"/>
        </w:rPr>
        <w:t xml:space="preserve">3) </w:t>
      </w:r>
      <w:r w:rsidRPr="00926C00">
        <w:rPr>
          <w:rFonts w:ascii="Calibri" w:hAnsi="Calibri" w:cs="Calibri"/>
          <w:color w:val="000000"/>
          <w:sz w:val="23"/>
          <w:szCs w:val="23"/>
        </w:rPr>
        <w:t>SWOT Analysis as per Machine learning of your project or Guidelines of ACL as per ethics module</w:t>
      </w:r>
    </w:p>
    <w:p w14:paraId="6DBB359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202F06A" w14:textId="77777777" w:rsidR="00FE47BF" w:rsidRDefault="00FE47BF" w:rsidP="00FE47BF">
      <w:pPr>
        <w:autoSpaceDE w:val="0"/>
        <w:autoSpaceDN w:val="0"/>
        <w:adjustRightInd w:val="0"/>
        <w:spacing w:after="22" w:line="240" w:lineRule="auto"/>
        <w:jc w:val="center"/>
        <w:rPr>
          <w:rFonts w:ascii="Calibri" w:hAnsi="Calibri" w:cs="Calibri"/>
          <w:color w:val="000000"/>
          <w:sz w:val="23"/>
          <w:szCs w:val="23"/>
        </w:rPr>
      </w:pPr>
      <w:r>
        <w:rPr>
          <w:noProof/>
        </w:rPr>
        <w:drawing>
          <wp:inline distT="0" distB="0" distL="0" distR="0" wp14:anchorId="0BE50738" wp14:editId="6C529A20">
            <wp:extent cx="1581150" cy="1581150"/>
            <wp:effectExtent l="57150" t="19050" r="57150" b="95250"/>
            <wp:docPr id="2" name="Picture 2" descr="COVID 19 SWO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ID 19 SWOT Analysi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2655" cy="158265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5CDEC5A"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7F0E40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Strength: -</w:t>
      </w:r>
      <w:r>
        <w:rPr>
          <w:rFonts w:ascii="Calibri" w:hAnsi="Calibri" w:cs="Calibri"/>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336157"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Weakness: -</w:t>
      </w:r>
      <w:r>
        <w:rPr>
          <w:rFonts w:ascii="Calibri" w:hAnsi="Calibri" w:cs="Calibri"/>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340F1F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Opportunity: -</w:t>
      </w:r>
      <w:r>
        <w:rPr>
          <w:rFonts w:ascii="Calibri" w:hAnsi="Calibri" w:cs="Calibri"/>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4407B5" w14:textId="50F89641"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Pr>
          <w:rFonts w:ascii="Calibri" w:hAnsi="Calibri" w:cs="Calibri"/>
          <w:color w:val="000000"/>
          <w:sz w:val="23"/>
          <w:szCs w:val="23"/>
        </w:rPr>
        <w:lastRenderedPageBreak/>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Pr>
          <w:rFonts w:ascii="Calibri" w:hAnsi="Calibri" w:cs="Calibri"/>
          <w:color w:val="000000"/>
          <w:sz w:val="23"/>
          <w:szCs w:val="23"/>
        </w:rPr>
        <w:t>bestselling</w:t>
      </w:r>
      <w:r>
        <w:rPr>
          <w:rFonts w:ascii="Calibri" w:hAnsi="Calibri" w:cs="Calibri"/>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03929423" w14:textId="21F08191"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F82F45">
        <w:rPr>
          <w:rFonts w:ascii="Calibri" w:hAnsi="Calibri" w:cs="Calibri"/>
          <w:b/>
          <w:bCs/>
          <w:color w:val="000000"/>
          <w:sz w:val="23"/>
          <w:szCs w:val="23"/>
        </w:rPr>
        <w:t>Threat</w:t>
      </w:r>
      <w:r>
        <w:rPr>
          <w:rFonts w:ascii="Calibri" w:hAnsi="Calibri" w:cs="Calibri"/>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w:t>
      </w:r>
      <w:proofErr w:type="spellStart"/>
      <w:r>
        <w:rPr>
          <w:rFonts w:ascii="Calibri" w:hAnsi="Calibri" w:cs="Calibri"/>
          <w:color w:val="000000"/>
          <w:sz w:val="23"/>
          <w:szCs w:val="23"/>
        </w:rPr>
        <w:t>cron</w:t>
      </w:r>
      <w:proofErr w:type="spellEnd"/>
      <w:r>
        <w:rPr>
          <w:rFonts w:ascii="Calibri" w:hAnsi="Calibri" w:cs="Calibri"/>
          <w:color w:val="000000"/>
          <w:sz w:val="23"/>
          <w:szCs w:val="23"/>
        </w:rPr>
        <w:t xml:space="preserve"> jobs. Also, when </w:t>
      </w:r>
      <w:r w:rsidR="006F2CC6">
        <w:rPr>
          <w:rFonts w:ascii="Calibri" w:hAnsi="Calibri" w:cs="Calibri"/>
          <w:color w:val="000000"/>
          <w:sz w:val="23"/>
          <w:szCs w:val="23"/>
        </w:rPr>
        <w:t>it</w:t>
      </w:r>
      <w:r>
        <w:rPr>
          <w:rFonts w:ascii="Calibri" w:hAnsi="Calibri" w:cs="Calibri"/>
          <w:color w:val="000000"/>
          <w:sz w:val="23"/>
          <w:szCs w:val="23"/>
        </w:rPr>
        <w:t xml:space="preserve"> comes to storing individual </w:t>
      </w:r>
      <w:proofErr w:type="gramStart"/>
      <w:r w:rsidR="00DF7695">
        <w:rPr>
          <w:rFonts w:ascii="Calibri" w:hAnsi="Calibri" w:cs="Calibri"/>
          <w:color w:val="000000"/>
          <w:sz w:val="23"/>
          <w:szCs w:val="23"/>
        </w:rPr>
        <w:t>information in</w:t>
      </w:r>
      <w:proofErr w:type="gramEnd"/>
      <w:r w:rsidR="00DF7695">
        <w:rPr>
          <w:rFonts w:ascii="Calibri" w:hAnsi="Calibri" w:cs="Calibri"/>
          <w:color w:val="000000"/>
          <w:sz w:val="23"/>
          <w:szCs w:val="23"/>
        </w:rPr>
        <w:t xml:space="preserve"> near</w:t>
      </w:r>
      <w:r>
        <w:rPr>
          <w:rFonts w:ascii="Calibri" w:hAnsi="Calibri" w:cs="Calibri"/>
          <w:color w:val="000000"/>
          <w:sz w:val="23"/>
          <w:szCs w:val="23"/>
        </w:rPr>
        <w:t xml:space="preserve"> future, more storage space might be required as well as my model could perform poor because of the server requirements. Even though we have other options to </w:t>
      </w:r>
      <w:r w:rsidR="006F2CC6">
        <w:rPr>
          <w:rFonts w:ascii="Calibri" w:hAnsi="Calibri" w:cs="Calibri"/>
          <w:color w:val="000000"/>
          <w:sz w:val="23"/>
          <w:szCs w:val="23"/>
        </w:rPr>
        <w:t>buy</w:t>
      </w:r>
      <w:r>
        <w:rPr>
          <w:rFonts w:ascii="Calibri" w:hAnsi="Calibri" w:cs="Calibri"/>
          <w:color w:val="000000"/>
          <w:sz w:val="23"/>
          <w:szCs w:val="23"/>
        </w:rPr>
        <w:t xml:space="preserve"> clo</w:t>
      </w:r>
      <w:r w:rsidR="006F2CC6">
        <w:rPr>
          <w:rFonts w:ascii="Calibri" w:hAnsi="Calibri" w:cs="Calibri"/>
          <w:color w:val="000000"/>
          <w:sz w:val="23"/>
          <w:szCs w:val="23"/>
        </w:rPr>
        <w:t>u</w:t>
      </w:r>
      <w:r>
        <w:rPr>
          <w:rFonts w:ascii="Calibri" w:hAnsi="Calibri" w:cs="Calibri"/>
          <w:color w:val="000000"/>
          <w:sz w:val="23"/>
          <w:szCs w:val="23"/>
        </w:rPr>
        <w:t>d storage space, it will still be costing more money on the other hand I will have to figure out ways to improve the requirements.</w:t>
      </w:r>
    </w:p>
    <w:p w14:paraId="2949B658" w14:textId="77777777" w:rsidR="00FE47BF" w:rsidRDefault="00FE47BF" w:rsidP="00FE47BF">
      <w:pPr>
        <w:autoSpaceDE w:val="0"/>
        <w:autoSpaceDN w:val="0"/>
        <w:adjustRightInd w:val="0"/>
        <w:spacing w:after="22" w:line="240" w:lineRule="auto"/>
        <w:jc w:val="both"/>
        <w:rPr>
          <w:rFonts w:ascii="Calibri" w:hAnsi="Calibri" w:cs="Calibri"/>
          <w:color w:val="000000"/>
        </w:rPr>
      </w:pPr>
      <w:r>
        <w:rPr>
          <w:rFonts w:ascii="Calibri" w:hAnsi="Calibri" w:cs="Calibri"/>
          <w:color w:val="000000"/>
          <w:sz w:val="23"/>
          <w:szCs w:val="23"/>
        </w:rPr>
        <w:t>Talking about analysis of suicides in previous years, there could be political impact because of the difference in counts during different political administration periods.</w:t>
      </w:r>
    </w:p>
    <w:p w14:paraId="695F3DCD" w14:textId="77777777" w:rsidR="004B44DB" w:rsidRDefault="004B44DB" w:rsidP="009A3A86">
      <w:pPr>
        <w:jc w:val="both"/>
        <w:rPr>
          <w:color w:val="000000"/>
        </w:rPr>
      </w:pPr>
    </w:p>
    <w:p w14:paraId="34C00635" w14:textId="77777777" w:rsidR="0041093B" w:rsidRDefault="0041093B" w:rsidP="009A3A86">
      <w:pPr>
        <w:jc w:val="both"/>
      </w:pPr>
    </w:p>
    <w:p w14:paraId="25966D2C" w14:textId="1C162AF8" w:rsidR="009A3A86" w:rsidRPr="009A3A86" w:rsidRDefault="009A3A86" w:rsidP="009A3A86">
      <w:pPr>
        <w:jc w:val="both"/>
        <w:rPr>
          <w:b/>
          <w:bCs/>
        </w:rPr>
      </w:pPr>
      <w:r w:rsidRPr="009A3A86">
        <w:rPr>
          <w:b/>
          <w:bCs/>
        </w:rPr>
        <w:t xml:space="preserve">Related work </w:t>
      </w:r>
    </w:p>
    <w:p w14:paraId="11824C43" w14:textId="4C9E39D8"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6942E7" w:rsidRPr="006942E7">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lastRenderedPageBreak/>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3597667C" w:rsidR="002E29FB" w:rsidRDefault="002E29FB" w:rsidP="00413192">
      <w:pPr>
        <w:jc w:val="both"/>
        <w:rPr>
          <w:color w:val="000000"/>
        </w:rPr>
      </w:pPr>
      <w:r>
        <w:rPr>
          <w:color w:val="000000"/>
        </w:rPr>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6942E7" w:rsidRPr="006942E7">
            <w:rPr>
              <w:color w:val="000000"/>
            </w:rPr>
            <w:t>(</w:t>
          </w:r>
          <w:proofErr w:type="spellStart"/>
          <w:r w:rsidR="006942E7" w:rsidRPr="006942E7">
            <w:rPr>
              <w:color w:val="000000"/>
            </w:rPr>
            <w:t>Włodarczyk</w:t>
          </w:r>
          <w:proofErr w:type="spellEnd"/>
          <w:r w:rsidR="006942E7" w:rsidRPr="006942E7">
            <w:rPr>
              <w:color w:val="000000"/>
            </w:rPr>
            <w:t xml:space="preserve"> et al. 2021)</w:t>
          </w:r>
        </w:sdtContent>
      </w:sdt>
      <w:r>
        <w:rPr>
          <w:color w:val="000000"/>
        </w:rPr>
        <w:t>, study was trying to figure out the preterm births. This study used machine learning algorithms like support vector machine(</w:t>
      </w:r>
      <w:proofErr w:type="spellStart"/>
      <w:r>
        <w:rPr>
          <w:color w:val="000000"/>
        </w:rPr>
        <w:t>svm</w:t>
      </w:r>
      <w:proofErr w:type="spellEnd"/>
      <w:r>
        <w:rPr>
          <w:color w:val="000000"/>
        </w:rPr>
        <w:t xml:space="preserve">),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709AAD4C"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6942E7" w:rsidRPr="006942E7">
            <w:rPr>
              <w:color w:val="000000"/>
            </w:rPr>
            <w:t>(Qi et al. 2021)</w:t>
          </w:r>
        </w:sdtContent>
      </w:sdt>
      <w:r>
        <w:rPr>
          <w:color w:val="000000"/>
        </w:rPr>
        <w:t xml:space="preserve">. They have also used ARIMA Model for prediction of deaths. </w:t>
      </w:r>
      <w:r w:rsidR="00CA65CA">
        <w:rPr>
          <w:color w:val="000000"/>
        </w:rPr>
        <w:t xml:space="preserve">ARIMA model is combination of autoregressive model and moving average </w:t>
      </w:r>
      <w:proofErr w:type="spellStart"/>
      <w:proofErr w:type="gramStart"/>
      <w:r w:rsidR="00CA65CA">
        <w:rPr>
          <w:color w:val="000000"/>
        </w:rPr>
        <w:t>model.</w:t>
      </w:r>
      <w:r w:rsidR="005E5801">
        <w:rPr>
          <w:color w:val="000000"/>
        </w:rPr>
        <w:t>Another</w:t>
      </w:r>
      <w:proofErr w:type="spellEnd"/>
      <w:proofErr w:type="gramEnd"/>
      <w:r w:rsidR="005E5801">
        <w:rPr>
          <w:color w:val="000000"/>
        </w:rPr>
        <w:t xml:space="preserve"> study was done on prediction </w:t>
      </w:r>
      <w:proofErr w:type="spellStart"/>
      <w:r w:rsidR="005E5801">
        <w:rPr>
          <w:color w:val="000000"/>
        </w:rPr>
        <w:t>o</w:t>
      </w:r>
      <w:proofErr w:type="spellEnd"/>
      <w:r w:rsidR="005E5801">
        <w:rPr>
          <w:color w:val="000000"/>
        </w:rPr>
        <w:t xml:space="preserve">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6942E7" w:rsidRPr="006942E7">
            <w:rPr>
              <w:color w:val="000000"/>
            </w:rPr>
            <w:t>(</w:t>
          </w:r>
          <w:proofErr w:type="spellStart"/>
          <w:r w:rsidR="006942E7" w:rsidRPr="006942E7">
            <w:rPr>
              <w:color w:val="000000"/>
            </w:rPr>
            <w:t>Airiti</w:t>
          </w:r>
          <w:proofErr w:type="spellEnd"/>
          <w:r w:rsidR="006942E7" w:rsidRPr="006942E7">
            <w:rPr>
              <w:color w:val="000000"/>
            </w:rPr>
            <w:t xml:space="preserve"> . 2012)</w:t>
          </w:r>
        </w:sdtContent>
      </w:sdt>
      <w:r w:rsidR="00D73068">
        <w:rPr>
          <w:color w:val="000000"/>
        </w:rPr>
        <w:t xml:space="preserve">. Artificial </w:t>
      </w:r>
      <w:proofErr w:type="spellStart"/>
      <w:r w:rsidR="00D73068">
        <w:rPr>
          <w:color w:val="000000"/>
        </w:rPr>
        <w:t>Nueral</w:t>
      </w:r>
      <w:proofErr w:type="spellEnd"/>
      <w:r w:rsidR="00D73068">
        <w:rPr>
          <w:color w:val="000000"/>
        </w:rPr>
        <w:t xml:space="preserve"> Network and ARIMA are used to predict the model.</w:t>
      </w:r>
    </w:p>
    <w:p w14:paraId="1F9CEADC" w14:textId="61EAC872" w:rsidR="00B669AA" w:rsidRDefault="00B669AA" w:rsidP="00413192">
      <w:pPr>
        <w:jc w:val="both"/>
        <w:rPr>
          <w:color w:val="000000"/>
        </w:rPr>
      </w:pPr>
    </w:p>
    <w:p w14:paraId="28B6B687" w14:textId="0A792B1B" w:rsidR="00D459EC" w:rsidRDefault="00B669AA" w:rsidP="00413192">
      <w:pPr>
        <w:jc w:val="both"/>
        <w:rPr>
          <w:color w:val="000000"/>
        </w:rPr>
      </w:pPr>
      <w:r>
        <w:rPr>
          <w:color w:val="000000"/>
        </w:rPr>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6942E7" w:rsidRPr="006942E7">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 xml:space="preserve">RBF kernel based SVM ensembles based </w:t>
      </w:r>
      <w:proofErr w:type="spellStart"/>
      <w:r w:rsidR="00394F5D" w:rsidRPr="00394F5D">
        <w:rPr>
          <w:color w:val="000000"/>
        </w:rPr>
        <w:t>onboosting</w:t>
      </w:r>
      <w:proofErr w:type="spellEnd"/>
      <w:r w:rsidR="00394F5D" w:rsidRPr="00394F5D">
        <w:rPr>
          <w:color w:val="000000"/>
        </w:rPr>
        <w:t xml:space="preserve">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6942E7" w:rsidRPr="006942E7">
            <w:rPr>
              <w:color w:val="000000"/>
            </w:rPr>
            <w:t xml:space="preserve">(Cortes and </w:t>
          </w:r>
          <w:proofErr w:type="spellStart"/>
          <w:r w:rsidR="006942E7" w:rsidRPr="006942E7">
            <w:rPr>
              <w:color w:val="000000"/>
            </w:rPr>
            <w:t>Vapnik</w:t>
          </w:r>
          <w:proofErr w:type="spellEnd"/>
          <w:r w:rsidR="006942E7" w:rsidRPr="006942E7">
            <w:rPr>
              <w:color w:val="000000"/>
            </w:rPr>
            <w:t xml:space="preserve">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292E8367" w:rsidR="00B76B1A" w:rsidRDefault="000C1E52" w:rsidP="00413192">
      <w:pPr>
        <w:jc w:val="both"/>
        <w:rPr>
          <w:color w:val="000000"/>
        </w:rPr>
      </w:pPr>
      <w:r>
        <w:rPr>
          <w:color w:val="000000"/>
        </w:rPr>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6942E7" w:rsidRPr="006942E7">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4B997146" w14:textId="589B6AC9" w:rsidR="00E52FFE" w:rsidRDefault="00E52FFE" w:rsidP="00413192">
      <w:pPr>
        <w:jc w:val="both"/>
        <w:rPr>
          <w:color w:val="000000"/>
        </w:rPr>
      </w:pPr>
    </w:p>
    <w:p w14:paraId="7EBC2280" w14:textId="123803FE" w:rsidR="009A3A86" w:rsidRDefault="00E52FFE" w:rsidP="00413192">
      <w:pPr>
        <w:jc w:val="both"/>
        <w:rPr>
          <w:color w:val="000000"/>
        </w:rPr>
      </w:pPr>
      <w:r>
        <w:rPr>
          <w:color w:val="000000"/>
        </w:rPr>
        <w:lastRenderedPageBreak/>
        <w:t xml:space="preserve">Working with Multivariate time series data, I was looking for models which can </w:t>
      </w:r>
      <w:r w:rsidR="00437ABE">
        <w:rPr>
          <w:color w:val="000000"/>
        </w:rPr>
        <w:t>making predictions on</w:t>
      </w:r>
      <w:r>
        <w:rPr>
          <w:color w:val="000000"/>
        </w:rPr>
        <w:t xml:space="preserve"> more than one variable. For example, the </w:t>
      </w:r>
      <w:sdt>
        <w:sdtPr>
          <w:rPr>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r w:rsidR="006942E7" w:rsidRPr="006942E7">
            <w:rPr>
              <w:color w:val="000000"/>
            </w:rPr>
            <w:t>(Vector Autoregressive Models for Multivariate Time Series 2006)</w:t>
          </w:r>
        </w:sdtContent>
      </w:sdt>
      <w:r>
        <w:rPr>
          <w:color w:val="000000"/>
        </w:rPr>
        <w:t xml:space="preserve"> showed me how relevant is VAR (</w:t>
      </w:r>
      <w:r w:rsidRPr="00E52FFE">
        <w:rPr>
          <w:color w:val="000000"/>
        </w:rPr>
        <w:t>Vector Autoregressive Models</w:t>
      </w:r>
      <w:r>
        <w:rPr>
          <w:color w:val="000000"/>
        </w:rPr>
        <w:t xml:space="preserve">) model for the suicide analysis. It also gave me. </w:t>
      </w:r>
    </w:p>
    <w:p w14:paraId="1D7D6349" w14:textId="7F6C42E3" w:rsidR="009A3A86" w:rsidRDefault="009A3A86" w:rsidP="00413192">
      <w:pPr>
        <w:jc w:val="both"/>
        <w:rPr>
          <w:color w:val="000000"/>
        </w:rPr>
      </w:pPr>
      <w:r>
        <w:rPr>
          <w:color w:val="000000"/>
        </w:rPr>
        <w:t xml:space="preserve">My test includes checking seasonality, tends, stationarity and testing statistical models for finding the best model for prediction. AIC and BIC </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2AEC495B" w14:textId="77777777" w:rsidR="006942E7" w:rsidRDefault="006942E7">
              <w:pPr>
                <w:divId w:val="167603139"/>
                <w:rPr>
                  <w:rFonts w:eastAsia="Times New Roman"/>
                  <w:sz w:val="24"/>
                  <w:szCs w:val="24"/>
                </w:rPr>
              </w:pPr>
              <w:r>
                <w:rPr>
                  <w:rFonts w:eastAsia="Times New Roman"/>
                  <w:i/>
                  <w:iCs/>
                </w:rPr>
                <w:t xml:space="preserve">(3) 1/4: What is </w:t>
              </w:r>
              <w:proofErr w:type="spellStart"/>
              <w:r>
                <w:rPr>
                  <w:rFonts w:eastAsia="Times New Roman"/>
                  <w:i/>
                  <w:iCs/>
                </w:rPr>
                <w:t>Streamlit</w:t>
              </w:r>
              <w:proofErr w:type="spellEnd"/>
              <w:r>
                <w:rPr>
                  <w:rFonts w:eastAsia="Times New Roman"/>
                  <w:i/>
                  <w:iCs/>
                </w:rPr>
                <w:t xml:space="preserve"> - YouTube</w:t>
              </w:r>
              <w:r>
                <w:rPr>
                  <w:rFonts w:eastAsia="Times New Roman"/>
                </w:rPr>
                <w:t>. Available from: https://www.youtube.com/watch?v=R2nr1uZ8ffc [accessed 4 June 2022].</w:t>
              </w:r>
            </w:p>
            <w:p w14:paraId="45C6FB01" w14:textId="77777777" w:rsidR="006942E7" w:rsidRDefault="006942E7">
              <w:pPr>
                <w:divId w:val="1089229673"/>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7D98321F" w14:textId="77777777" w:rsidR="006942E7" w:rsidRDefault="006942E7">
              <w:pPr>
                <w:divId w:val="2126656734"/>
                <w:rPr>
                  <w:rFonts w:eastAsia="Times New Roman"/>
                </w:rPr>
              </w:pPr>
              <w:proofErr w:type="spellStart"/>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p>
            <w:p w14:paraId="52C7CA85" w14:textId="77777777" w:rsidR="006942E7" w:rsidRDefault="006942E7">
              <w:pPr>
                <w:divId w:val="1299796186"/>
                <w:rPr>
                  <w:rFonts w:eastAsia="Times New Roman"/>
                </w:rPr>
              </w:pPr>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55B12283" w14:textId="77777777" w:rsidR="006942E7" w:rsidRDefault="006942E7">
              <w:pPr>
                <w:divId w:val="1263419810"/>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0785DF66" w14:textId="77777777" w:rsidR="006942E7" w:rsidRDefault="006942E7">
              <w:pPr>
                <w:divId w:val="71782244"/>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35D7FD6F" w14:textId="77777777" w:rsidR="006942E7" w:rsidRDefault="006942E7">
              <w:pPr>
                <w:divId w:val="1639720311"/>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3A2259B3" w14:textId="77777777" w:rsidR="006942E7" w:rsidRDefault="006942E7">
              <w:pPr>
                <w:divId w:val="1243953662"/>
                <w:rPr>
                  <w:rFonts w:eastAsia="Times New Roman"/>
                </w:rPr>
              </w:pPr>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p>
            <w:p w14:paraId="52D801B7" w14:textId="77777777" w:rsidR="006942E7" w:rsidRDefault="006942E7">
              <w:pPr>
                <w:divId w:val="1748644752"/>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43C6B394" w14:textId="77777777" w:rsidR="006942E7" w:rsidRDefault="006942E7">
              <w:pPr>
                <w:divId w:val="918295244"/>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38E41666" w14:textId="77777777" w:rsidR="006942E7" w:rsidRDefault="006942E7">
              <w:pPr>
                <w:divId w:val="827940053"/>
                <w:rPr>
                  <w:rFonts w:eastAsia="Times New Roman"/>
                </w:rPr>
              </w:pPr>
              <w:r>
                <w:rPr>
                  <w:rFonts w:eastAsia="Times New Roman"/>
                </w:rPr>
                <w:lastRenderedPageBreak/>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213C1488" w14:textId="77777777" w:rsidR="006942E7" w:rsidRDefault="006942E7">
              <w:pPr>
                <w:divId w:val="109513670"/>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18EC7834" w14:textId="77777777" w:rsidR="006942E7" w:rsidRDefault="006942E7">
              <w:pPr>
                <w:divId w:val="1026950382"/>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6D6D7C4C" w14:textId="42CC31B7" w:rsidR="00DA5B80" w:rsidRDefault="006942E7" w:rsidP="00413192">
              <w:pPr>
                <w:jc w:val="both"/>
              </w:pPr>
              <w:r>
                <w:rPr>
                  <w:rFonts w:eastAsia="Times New Roman"/>
                </w:rPr>
                <w:t> </w:t>
              </w:r>
            </w:p>
          </w:sdtContent>
        </w:sdt>
        <w:p w14:paraId="1C465C55" w14:textId="3F506018" w:rsidR="00DA5B80" w:rsidRDefault="000B47D6" w:rsidP="00413192">
          <w:pPr>
            <w:jc w:val="both"/>
          </w:pPr>
        </w:p>
      </w:sdtContent>
    </w:sdt>
    <w:sectPr w:rsidR="00DA5B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staAFIrGqwsAAAA"/>
  </w:docVars>
  <w:rsids>
    <w:rsidRoot w:val="00F00D66"/>
    <w:rsid w:val="000B47D6"/>
    <w:rsid w:val="000C1E52"/>
    <w:rsid w:val="000F789D"/>
    <w:rsid w:val="001366AB"/>
    <w:rsid w:val="00191DBD"/>
    <w:rsid w:val="001A14BC"/>
    <w:rsid w:val="001B3949"/>
    <w:rsid w:val="001B3C3A"/>
    <w:rsid w:val="001D1914"/>
    <w:rsid w:val="00282711"/>
    <w:rsid w:val="002A1F03"/>
    <w:rsid w:val="002E29FB"/>
    <w:rsid w:val="002F00AF"/>
    <w:rsid w:val="002F79F8"/>
    <w:rsid w:val="00325CC3"/>
    <w:rsid w:val="0033448C"/>
    <w:rsid w:val="00362CEC"/>
    <w:rsid w:val="00366A43"/>
    <w:rsid w:val="00394F5D"/>
    <w:rsid w:val="003D7E98"/>
    <w:rsid w:val="003E180F"/>
    <w:rsid w:val="004002AE"/>
    <w:rsid w:val="00401ADB"/>
    <w:rsid w:val="0041093B"/>
    <w:rsid w:val="00413192"/>
    <w:rsid w:val="00413C4C"/>
    <w:rsid w:val="00414B3C"/>
    <w:rsid w:val="00423662"/>
    <w:rsid w:val="00433C54"/>
    <w:rsid w:val="00437ABE"/>
    <w:rsid w:val="00437E07"/>
    <w:rsid w:val="00480A32"/>
    <w:rsid w:val="00480DAE"/>
    <w:rsid w:val="00494DA7"/>
    <w:rsid w:val="004A5245"/>
    <w:rsid w:val="004A6BD9"/>
    <w:rsid w:val="004B44DB"/>
    <w:rsid w:val="004C1EBB"/>
    <w:rsid w:val="004E0B8D"/>
    <w:rsid w:val="005063E5"/>
    <w:rsid w:val="0053628C"/>
    <w:rsid w:val="00564A8A"/>
    <w:rsid w:val="005E5801"/>
    <w:rsid w:val="005E5B77"/>
    <w:rsid w:val="005F371F"/>
    <w:rsid w:val="00605E33"/>
    <w:rsid w:val="00651824"/>
    <w:rsid w:val="00654189"/>
    <w:rsid w:val="00654BDA"/>
    <w:rsid w:val="00676E8B"/>
    <w:rsid w:val="006809DE"/>
    <w:rsid w:val="006942E7"/>
    <w:rsid w:val="006977B0"/>
    <w:rsid w:val="006A13E8"/>
    <w:rsid w:val="006D7928"/>
    <w:rsid w:val="006F2CC6"/>
    <w:rsid w:val="00703BB1"/>
    <w:rsid w:val="0070649E"/>
    <w:rsid w:val="00731BEE"/>
    <w:rsid w:val="007619EA"/>
    <w:rsid w:val="00780D12"/>
    <w:rsid w:val="00784D24"/>
    <w:rsid w:val="00786E6E"/>
    <w:rsid w:val="00795BD6"/>
    <w:rsid w:val="007D43F8"/>
    <w:rsid w:val="008111E4"/>
    <w:rsid w:val="0082286A"/>
    <w:rsid w:val="008353F5"/>
    <w:rsid w:val="00873DBB"/>
    <w:rsid w:val="00882352"/>
    <w:rsid w:val="008A1341"/>
    <w:rsid w:val="008A3B6A"/>
    <w:rsid w:val="008C6534"/>
    <w:rsid w:val="008E2A90"/>
    <w:rsid w:val="009156DC"/>
    <w:rsid w:val="0092750D"/>
    <w:rsid w:val="009443AC"/>
    <w:rsid w:val="00947EE6"/>
    <w:rsid w:val="00974E47"/>
    <w:rsid w:val="009756D0"/>
    <w:rsid w:val="00995A56"/>
    <w:rsid w:val="009A3A86"/>
    <w:rsid w:val="00A51F3E"/>
    <w:rsid w:val="00A643A0"/>
    <w:rsid w:val="00A825BB"/>
    <w:rsid w:val="00AB04C0"/>
    <w:rsid w:val="00AD58B4"/>
    <w:rsid w:val="00B10F63"/>
    <w:rsid w:val="00B41E72"/>
    <w:rsid w:val="00B669AA"/>
    <w:rsid w:val="00B76B1A"/>
    <w:rsid w:val="00B87367"/>
    <w:rsid w:val="00BC2581"/>
    <w:rsid w:val="00C15E30"/>
    <w:rsid w:val="00C42BC3"/>
    <w:rsid w:val="00CA48E6"/>
    <w:rsid w:val="00CA65CA"/>
    <w:rsid w:val="00CB4BCB"/>
    <w:rsid w:val="00CC66CE"/>
    <w:rsid w:val="00CE16A5"/>
    <w:rsid w:val="00CF1C6D"/>
    <w:rsid w:val="00CF49B2"/>
    <w:rsid w:val="00CF696F"/>
    <w:rsid w:val="00D13DA0"/>
    <w:rsid w:val="00D459EC"/>
    <w:rsid w:val="00D50FF3"/>
    <w:rsid w:val="00D52BE5"/>
    <w:rsid w:val="00D73068"/>
    <w:rsid w:val="00D8249A"/>
    <w:rsid w:val="00D87703"/>
    <w:rsid w:val="00DA06B8"/>
    <w:rsid w:val="00DA30AE"/>
    <w:rsid w:val="00DA5B80"/>
    <w:rsid w:val="00DC12EF"/>
    <w:rsid w:val="00DC778B"/>
    <w:rsid w:val="00DD123F"/>
    <w:rsid w:val="00DD6D67"/>
    <w:rsid w:val="00DD722E"/>
    <w:rsid w:val="00DF0311"/>
    <w:rsid w:val="00DF7695"/>
    <w:rsid w:val="00E20445"/>
    <w:rsid w:val="00E26111"/>
    <w:rsid w:val="00E40A22"/>
    <w:rsid w:val="00E52FFE"/>
    <w:rsid w:val="00E60B5D"/>
    <w:rsid w:val="00E67116"/>
    <w:rsid w:val="00E96814"/>
    <w:rsid w:val="00EB64B7"/>
    <w:rsid w:val="00EE31DC"/>
    <w:rsid w:val="00EF4E92"/>
    <w:rsid w:val="00F00D66"/>
    <w:rsid w:val="00F709B3"/>
    <w:rsid w:val="00F8270E"/>
    <w:rsid w:val="00F83701"/>
    <w:rsid w:val="00FA00EB"/>
    <w:rsid w:val="00FE47BF"/>
    <w:rsid w:val="00FF3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1000research.com/articles/9-1097/v1"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1F61A1"/>
    <w:rsid w:val="003F69FA"/>
    <w:rsid w:val="003F7CB0"/>
    <w:rsid w:val="00434EF2"/>
    <w:rsid w:val="00592FE3"/>
    <w:rsid w:val="005E7350"/>
    <w:rsid w:val="00757EDA"/>
    <w:rsid w:val="00961419"/>
    <w:rsid w:val="00A64181"/>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1419"/>
    <w:rPr>
      <w:color w:val="808080"/>
    </w:rPr>
  </w:style>
  <w:style w:type="paragraph" w:customStyle="1" w:styleId="FD6590C17A8C4A5DA8992124387FECCA">
    <w:name w:val="FD6590C17A8C4A5DA8992124387FECCA"/>
    <w:rsid w:val="009614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a77d542e-e3af-43dc-a41a-43e954272fae&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2</TotalTime>
  <Pages>8</Pages>
  <Words>2816</Words>
  <Characters>1605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22</cp:revision>
  <dcterms:created xsi:type="dcterms:W3CDTF">2022-04-06T21:43:00Z</dcterms:created>
  <dcterms:modified xsi:type="dcterms:W3CDTF">2022-06-07T11:25:00Z</dcterms:modified>
</cp:coreProperties>
</file>